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519A8" w14:textId="296EE640" w:rsidR="00394978" w:rsidRPr="00394978" w:rsidRDefault="00394978" w:rsidP="00394978">
      <w:pPr>
        <w:jc w:val="center"/>
        <w:rPr>
          <w:rFonts w:ascii="Arial" w:hAnsi="Arial" w:cs="Arial"/>
          <w:b/>
          <w:bCs/>
        </w:rPr>
      </w:pPr>
      <w:r w:rsidRPr="00394978">
        <w:rPr>
          <w:rFonts w:ascii="Arial" w:hAnsi="Arial" w:cs="Arial"/>
          <w:b/>
          <w:bCs/>
        </w:rPr>
        <w:t>SE231</w:t>
      </w:r>
      <w:r>
        <w:rPr>
          <w:rFonts w:ascii="Arial" w:hAnsi="Arial" w:cs="Arial"/>
          <w:b/>
          <w:bCs/>
        </w:rPr>
        <w:t xml:space="preserve"> DSO</w:t>
      </w:r>
      <w:r w:rsidRPr="00394978">
        <w:rPr>
          <w:rFonts w:ascii="Arial" w:hAnsi="Arial" w:cs="Arial"/>
          <w:b/>
          <w:bCs/>
        </w:rPr>
        <w:t xml:space="preserve"> (DA) example timetable</w:t>
      </w:r>
    </w:p>
    <w:p w14:paraId="48078A3B" w14:textId="19E3E5D7" w:rsidR="005221A0" w:rsidRPr="00394978" w:rsidRDefault="005221A0">
      <w:pPr>
        <w:rPr>
          <w:rFonts w:ascii="Arial" w:hAnsi="Arial" w:cs="Arial"/>
        </w:rPr>
      </w:pPr>
      <w:r w:rsidRPr="00394978">
        <w:rPr>
          <w:rFonts w:ascii="Arial" w:hAnsi="Arial" w:cs="Arial"/>
          <w:highlight w:val="yellow"/>
        </w:rPr>
        <w:t>Yellow</w:t>
      </w:r>
      <w:r w:rsidRPr="00394978">
        <w:rPr>
          <w:rFonts w:ascii="Arial" w:hAnsi="Arial" w:cs="Arial"/>
        </w:rPr>
        <w:t xml:space="preserve"> indicates </w:t>
      </w:r>
      <w:r w:rsidR="00ED5052" w:rsidRPr="00394978">
        <w:rPr>
          <w:rFonts w:ascii="Arial" w:hAnsi="Arial" w:cs="Arial"/>
        </w:rPr>
        <w:t xml:space="preserve">the </w:t>
      </w:r>
      <w:r w:rsidR="0053104D" w:rsidRPr="00394978">
        <w:rPr>
          <w:rFonts w:ascii="Arial" w:hAnsi="Arial" w:cs="Arial"/>
        </w:rPr>
        <w:t xml:space="preserve">session will be </w:t>
      </w:r>
      <w:r w:rsidR="00ED5052" w:rsidRPr="00394978">
        <w:rPr>
          <w:rFonts w:ascii="Arial" w:hAnsi="Arial" w:cs="Arial"/>
        </w:rPr>
        <w:t>combined with the BSc cohort</w:t>
      </w:r>
    </w:p>
    <w:p w14:paraId="2D29CC18" w14:textId="77777777" w:rsidR="00394978" w:rsidRDefault="00394978">
      <w:pPr>
        <w:rPr>
          <w:rFonts w:ascii="Arial" w:hAnsi="Arial" w:cs="Arial"/>
          <w:b/>
          <w:bCs/>
        </w:rPr>
      </w:pPr>
    </w:p>
    <w:p w14:paraId="04B61A68" w14:textId="664CD8E6" w:rsidR="005221A0" w:rsidRPr="005221A0" w:rsidRDefault="005221A0">
      <w:pPr>
        <w:rPr>
          <w:rFonts w:ascii="Arial" w:hAnsi="Arial" w:cs="Arial"/>
          <w:b/>
          <w:bCs/>
        </w:rPr>
      </w:pPr>
      <w:r w:rsidRPr="005221A0">
        <w:rPr>
          <w:rFonts w:ascii="Arial" w:hAnsi="Arial" w:cs="Arial"/>
          <w:b/>
          <w:bCs/>
        </w:rPr>
        <w:t>Block 1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038"/>
        <w:gridCol w:w="1010"/>
        <w:gridCol w:w="7019"/>
      </w:tblGrid>
      <w:tr w:rsidR="00394978" w14:paraId="159B5D15" w14:textId="77777777" w:rsidTr="00394978">
        <w:tc>
          <w:tcPr>
            <w:tcW w:w="1038" w:type="dxa"/>
            <w:vMerge w:val="restart"/>
          </w:tcPr>
          <w:p w14:paraId="719CB1C9" w14:textId="77777777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ek 5</w:t>
            </w:r>
          </w:p>
          <w:p w14:paraId="65CC6C69" w14:textId="1D006B0A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0" w:type="dxa"/>
          </w:tcPr>
          <w:p w14:paraId="4BFB28F0" w14:textId="67B6E151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 am</w:t>
            </w:r>
          </w:p>
        </w:tc>
        <w:tc>
          <w:tcPr>
            <w:tcW w:w="7019" w:type="dxa"/>
          </w:tcPr>
          <w:p w14:paraId="25AF4001" w14:textId="448F63F9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 Launch</w:t>
            </w:r>
          </w:p>
        </w:tc>
      </w:tr>
      <w:tr w:rsidR="00394978" w14:paraId="2B138CDB" w14:textId="77777777" w:rsidTr="00394978">
        <w:tc>
          <w:tcPr>
            <w:tcW w:w="1038" w:type="dxa"/>
            <w:vMerge/>
          </w:tcPr>
          <w:p w14:paraId="044EB225" w14:textId="62A37D73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0" w:type="dxa"/>
          </w:tcPr>
          <w:p w14:paraId="4658C141" w14:textId="770C38EF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 pm</w:t>
            </w:r>
          </w:p>
        </w:tc>
        <w:tc>
          <w:tcPr>
            <w:tcW w:w="7019" w:type="dxa"/>
          </w:tcPr>
          <w:p w14:paraId="6D4147AC" w14:textId="562436D7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pecting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Fo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peers </w:t>
            </w:r>
          </w:p>
        </w:tc>
      </w:tr>
      <w:tr w:rsidR="00394978" w14:paraId="1859AEA7" w14:textId="77777777" w:rsidTr="00394978">
        <w:tc>
          <w:tcPr>
            <w:tcW w:w="1038" w:type="dxa"/>
            <w:vMerge/>
          </w:tcPr>
          <w:p w14:paraId="280F89CC" w14:textId="6FE66C8B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0" w:type="dxa"/>
            <w:shd w:val="clear" w:color="auto" w:fill="FFFF00"/>
          </w:tcPr>
          <w:p w14:paraId="5FE8A781" w14:textId="1CAA606E" w:rsidR="00394978" w:rsidRDefault="00394978" w:rsidP="003F6EA6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t xml:space="preserve">Tues </w:t>
            </w:r>
            <w:proofErr w:type="gramStart"/>
            <w:r>
              <w:rPr>
                <w:rFonts w:ascii="Arial" w:hAnsi="Arial" w:cs="Arial"/>
                <w:sz w:val="20"/>
                <w:szCs w:val="20"/>
                <w:highlight w:val="yellow"/>
              </w:rPr>
              <w:t>am</w:t>
            </w:r>
            <w:proofErr w:type="gramEnd"/>
          </w:p>
        </w:tc>
        <w:tc>
          <w:tcPr>
            <w:tcW w:w="7019" w:type="dxa"/>
            <w:vMerge w:val="restart"/>
            <w:shd w:val="clear" w:color="auto" w:fill="FFFF00"/>
          </w:tcPr>
          <w:p w14:paraId="0CE36677" w14:textId="55B01A2A" w:rsidR="00394978" w:rsidRPr="008810D6" w:rsidRDefault="00394978" w:rsidP="003F6EA6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t>Burnout</w:t>
            </w:r>
            <w:r>
              <w:rPr>
                <w:rFonts w:ascii="Arial" w:hAnsi="Arial" w:cs="Arial"/>
                <w:sz w:val="20"/>
                <w:szCs w:val="20"/>
              </w:rPr>
              <w:t xml:space="preserve"> and Resilience in practice</w:t>
            </w:r>
          </w:p>
        </w:tc>
      </w:tr>
      <w:tr w:rsidR="00394978" w14:paraId="008850DA" w14:textId="77777777" w:rsidTr="00394978">
        <w:tc>
          <w:tcPr>
            <w:tcW w:w="1038" w:type="dxa"/>
            <w:vMerge/>
          </w:tcPr>
          <w:p w14:paraId="438DFD55" w14:textId="28DE751E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0" w:type="dxa"/>
            <w:shd w:val="clear" w:color="auto" w:fill="FFFF00"/>
          </w:tcPr>
          <w:p w14:paraId="753AF6EA" w14:textId="52E34ABF" w:rsidR="00394978" w:rsidRPr="008810D6" w:rsidRDefault="00394978" w:rsidP="00414A8E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t>Tues pm</w:t>
            </w:r>
          </w:p>
        </w:tc>
        <w:tc>
          <w:tcPr>
            <w:tcW w:w="7019" w:type="dxa"/>
            <w:vMerge/>
            <w:shd w:val="clear" w:color="auto" w:fill="FFFF00"/>
          </w:tcPr>
          <w:p w14:paraId="5F9537AE" w14:textId="73A7537E" w:rsidR="00394978" w:rsidRPr="008810D6" w:rsidRDefault="00394978" w:rsidP="00414A8E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394978" w14:paraId="6853C7CE" w14:textId="77777777" w:rsidTr="00394978">
        <w:tc>
          <w:tcPr>
            <w:tcW w:w="1038" w:type="dxa"/>
            <w:vMerge w:val="restart"/>
          </w:tcPr>
          <w:p w14:paraId="089272DF" w14:textId="12B6D8D8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ek 6</w:t>
            </w:r>
          </w:p>
        </w:tc>
        <w:tc>
          <w:tcPr>
            <w:tcW w:w="1010" w:type="dxa"/>
          </w:tcPr>
          <w:p w14:paraId="59DA6309" w14:textId="4DCD7E33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 am</w:t>
            </w:r>
          </w:p>
        </w:tc>
        <w:tc>
          <w:tcPr>
            <w:tcW w:w="7019" w:type="dxa"/>
          </w:tcPr>
          <w:p w14:paraId="3A3DA34D" w14:textId="1F1DEB58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rapeutic relationships</w:t>
            </w:r>
          </w:p>
        </w:tc>
      </w:tr>
      <w:tr w:rsidR="00394978" w14:paraId="0CDF5D25" w14:textId="77777777" w:rsidTr="00394978">
        <w:tc>
          <w:tcPr>
            <w:tcW w:w="1038" w:type="dxa"/>
            <w:vMerge/>
          </w:tcPr>
          <w:p w14:paraId="712512F5" w14:textId="553E3D29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0" w:type="dxa"/>
          </w:tcPr>
          <w:p w14:paraId="46CE6148" w14:textId="5B63DEEE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 pm</w:t>
            </w:r>
          </w:p>
        </w:tc>
        <w:tc>
          <w:tcPr>
            <w:tcW w:w="7019" w:type="dxa"/>
          </w:tcPr>
          <w:p w14:paraId="7ECA8A8C" w14:textId="51FBE008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pecting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Fo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omplex relationships </w:t>
            </w:r>
          </w:p>
        </w:tc>
      </w:tr>
      <w:tr w:rsidR="00394978" w14:paraId="7EE812AE" w14:textId="77777777" w:rsidTr="00394978">
        <w:tc>
          <w:tcPr>
            <w:tcW w:w="1038" w:type="dxa"/>
            <w:vMerge/>
          </w:tcPr>
          <w:p w14:paraId="70051939" w14:textId="393C315B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0" w:type="dxa"/>
            <w:shd w:val="clear" w:color="auto" w:fill="FFFF00"/>
          </w:tcPr>
          <w:p w14:paraId="65DB382C" w14:textId="6CBBBB9E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ues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am</w:t>
            </w:r>
            <w:proofErr w:type="gramEnd"/>
          </w:p>
        </w:tc>
        <w:tc>
          <w:tcPr>
            <w:tcW w:w="7019" w:type="dxa"/>
            <w:vMerge w:val="restart"/>
            <w:shd w:val="clear" w:color="auto" w:fill="FFFF00"/>
          </w:tcPr>
          <w:p w14:paraId="39CB37C1" w14:textId="77777777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veloping therapeutic relationships and respecting </w:t>
            </w:r>
            <w:proofErr w:type="spellStart"/>
            <w:proofErr w:type="gramStart"/>
            <w:r>
              <w:rPr>
                <w:rFonts w:ascii="Arial" w:hAnsi="Arial" w:cs="Arial"/>
                <w:sz w:val="20"/>
                <w:szCs w:val="20"/>
              </w:rPr>
              <w:t>FoR</w:t>
            </w:r>
            <w:proofErr w:type="spellEnd"/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of service users </w:t>
            </w:r>
          </w:p>
          <w:p w14:paraId="017ED035" w14:textId="04B1F330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– “What Matters to you”</w:t>
            </w:r>
          </w:p>
        </w:tc>
      </w:tr>
      <w:tr w:rsidR="00394978" w14:paraId="24B39FA4" w14:textId="77777777" w:rsidTr="00394978">
        <w:tc>
          <w:tcPr>
            <w:tcW w:w="1038" w:type="dxa"/>
            <w:vMerge/>
          </w:tcPr>
          <w:p w14:paraId="282198C5" w14:textId="74B75B73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0" w:type="dxa"/>
            <w:shd w:val="clear" w:color="auto" w:fill="FFFF00"/>
          </w:tcPr>
          <w:p w14:paraId="017FF98F" w14:textId="08D9DA98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ues pm</w:t>
            </w:r>
          </w:p>
        </w:tc>
        <w:tc>
          <w:tcPr>
            <w:tcW w:w="7019" w:type="dxa"/>
            <w:vMerge/>
            <w:shd w:val="clear" w:color="auto" w:fill="FFFF00"/>
          </w:tcPr>
          <w:p w14:paraId="787BA1BF" w14:textId="768FB0D6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4978" w14:paraId="1E5C2E79" w14:textId="77777777" w:rsidTr="00394978">
        <w:tc>
          <w:tcPr>
            <w:tcW w:w="2048" w:type="dxa"/>
            <w:gridSpan w:val="2"/>
          </w:tcPr>
          <w:p w14:paraId="60859667" w14:textId="3B94676D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based task</w:t>
            </w:r>
          </w:p>
        </w:tc>
        <w:tc>
          <w:tcPr>
            <w:tcW w:w="7019" w:type="dxa"/>
            <w:shd w:val="clear" w:color="auto" w:fill="FFFFFF" w:themeFill="background1"/>
          </w:tcPr>
          <w:p w14:paraId="11E54AA7" w14:textId="710BA1D8" w:rsidR="00394978" w:rsidRDefault="00394978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utcome Measures: Working Alliance Inventory and Option</w:t>
            </w:r>
          </w:p>
        </w:tc>
      </w:tr>
    </w:tbl>
    <w:p w14:paraId="3652C9FE" w14:textId="77777777" w:rsidR="005221A0" w:rsidRDefault="005221A0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295223D" w14:textId="77777777" w:rsidR="00394978" w:rsidRDefault="00394978" w:rsidP="00414A8E">
      <w:pPr>
        <w:spacing w:after="0" w:line="240" w:lineRule="auto"/>
        <w:rPr>
          <w:rFonts w:ascii="Arial" w:hAnsi="Arial" w:cs="Arial"/>
          <w:b/>
          <w:bCs/>
        </w:rPr>
      </w:pPr>
    </w:p>
    <w:p w14:paraId="18497791" w14:textId="378774B5" w:rsidR="008810D6" w:rsidRDefault="008810D6" w:rsidP="00414A8E">
      <w:pPr>
        <w:spacing w:after="0" w:line="240" w:lineRule="auto"/>
        <w:rPr>
          <w:rFonts w:ascii="Arial" w:hAnsi="Arial" w:cs="Arial"/>
          <w:b/>
          <w:bCs/>
        </w:rPr>
      </w:pPr>
      <w:r w:rsidRPr="005221A0">
        <w:rPr>
          <w:rFonts w:ascii="Arial" w:hAnsi="Arial" w:cs="Arial"/>
          <w:b/>
          <w:bCs/>
        </w:rPr>
        <w:t>Block 2</w:t>
      </w:r>
    </w:p>
    <w:p w14:paraId="2D818866" w14:textId="77777777" w:rsidR="005221A0" w:rsidRPr="005221A0" w:rsidRDefault="005221A0" w:rsidP="00414A8E">
      <w:pPr>
        <w:spacing w:after="0" w:line="240" w:lineRule="auto"/>
        <w:rPr>
          <w:rFonts w:ascii="Arial" w:hAnsi="Arial" w:cs="Arial"/>
          <w:b/>
          <w:bCs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121"/>
        <w:gridCol w:w="1122"/>
        <w:gridCol w:w="6824"/>
      </w:tblGrid>
      <w:tr w:rsidR="00394978" w14:paraId="29AE4C6F" w14:textId="77777777" w:rsidTr="00D273F1">
        <w:tc>
          <w:tcPr>
            <w:tcW w:w="1121" w:type="dxa"/>
            <w:vMerge w:val="restart"/>
          </w:tcPr>
          <w:p w14:paraId="25C0ADDF" w14:textId="334D54FD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ek 10</w:t>
            </w:r>
          </w:p>
          <w:p w14:paraId="4AD54033" w14:textId="65425122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</w:tcPr>
          <w:p w14:paraId="1C45C067" w14:textId="79CD08AB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 am</w:t>
            </w:r>
          </w:p>
        </w:tc>
        <w:tc>
          <w:tcPr>
            <w:tcW w:w="6824" w:type="dxa"/>
          </w:tcPr>
          <w:p w14:paraId="146CEC0E" w14:textId="60BF0937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based task review     Barriers to accessing healthcare</w:t>
            </w:r>
          </w:p>
        </w:tc>
      </w:tr>
      <w:tr w:rsidR="00394978" w14:paraId="6C094008" w14:textId="77777777" w:rsidTr="00D9127F">
        <w:tc>
          <w:tcPr>
            <w:tcW w:w="1121" w:type="dxa"/>
            <w:vMerge/>
          </w:tcPr>
          <w:p w14:paraId="0677B22C" w14:textId="6D7039FD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</w:tcPr>
          <w:p w14:paraId="1EB70CA0" w14:textId="543E06EB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 pm</w:t>
            </w:r>
          </w:p>
        </w:tc>
        <w:tc>
          <w:tcPr>
            <w:tcW w:w="6824" w:type="dxa"/>
          </w:tcPr>
          <w:p w14:paraId="2367D4B1" w14:textId="076DEBCB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felong learning in your professional practice</w:t>
            </w:r>
          </w:p>
        </w:tc>
      </w:tr>
      <w:tr w:rsidR="00394978" w14:paraId="53542054" w14:textId="77777777" w:rsidTr="00894FF4">
        <w:tc>
          <w:tcPr>
            <w:tcW w:w="1121" w:type="dxa"/>
            <w:vMerge/>
          </w:tcPr>
          <w:p w14:paraId="421B1ABD" w14:textId="051B66A5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</w:tcPr>
          <w:p w14:paraId="39EA5630" w14:textId="1C49CB71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ues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am</w:t>
            </w:r>
            <w:proofErr w:type="gramEnd"/>
          </w:p>
        </w:tc>
        <w:tc>
          <w:tcPr>
            <w:tcW w:w="6824" w:type="dxa"/>
            <w:vMerge w:val="restart"/>
            <w:shd w:val="clear" w:color="auto" w:fill="FFFF00"/>
          </w:tcPr>
          <w:p w14:paraId="0D9FCFF0" w14:textId="2E6ED3CC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haviour change – COM-B</w:t>
            </w:r>
          </w:p>
        </w:tc>
      </w:tr>
      <w:tr w:rsidR="00394978" w14:paraId="3417BFA3" w14:textId="77777777" w:rsidTr="00373974">
        <w:tc>
          <w:tcPr>
            <w:tcW w:w="1121" w:type="dxa"/>
            <w:vMerge/>
          </w:tcPr>
          <w:p w14:paraId="53B4AD7B" w14:textId="51C7CD07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</w:tcPr>
          <w:p w14:paraId="5D690B68" w14:textId="62946407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ues pm</w:t>
            </w:r>
          </w:p>
        </w:tc>
        <w:tc>
          <w:tcPr>
            <w:tcW w:w="6824" w:type="dxa"/>
            <w:vMerge/>
            <w:shd w:val="clear" w:color="auto" w:fill="FFFF00"/>
          </w:tcPr>
          <w:p w14:paraId="4B23468A" w14:textId="1678A94C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4978" w14:paraId="28A5617A" w14:textId="77777777" w:rsidTr="00502002">
        <w:tc>
          <w:tcPr>
            <w:tcW w:w="1121" w:type="dxa"/>
            <w:vMerge w:val="restart"/>
          </w:tcPr>
          <w:p w14:paraId="20F7BBF0" w14:textId="48C47A74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ek 11</w:t>
            </w:r>
          </w:p>
          <w:p w14:paraId="355288B4" w14:textId="2B08D0A8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</w:tcPr>
          <w:p w14:paraId="0E1FAD6E" w14:textId="2752ABAD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 am</w:t>
            </w:r>
          </w:p>
        </w:tc>
        <w:tc>
          <w:tcPr>
            <w:tcW w:w="6824" w:type="dxa"/>
          </w:tcPr>
          <w:p w14:paraId="561004F2" w14:textId="503E9433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paring for placement (Policies and procedures)</w:t>
            </w:r>
          </w:p>
        </w:tc>
      </w:tr>
      <w:tr w:rsidR="00394978" w14:paraId="1B75FF16" w14:textId="77777777" w:rsidTr="00B310DE">
        <w:tc>
          <w:tcPr>
            <w:tcW w:w="1121" w:type="dxa"/>
            <w:vMerge/>
          </w:tcPr>
          <w:p w14:paraId="4CD24D1A" w14:textId="41E449B4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</w:tcPr>
          <w:p w14:paraId="6B994289" w14:textId="0E11F65C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 pm</w:t>
            </w:r>
          </w:p>
        </w:tc>
        <w:tc>
          <w:tcPr>
            <w:tcW w:w="6824" w:type="dxa"/>
          </w:tcPr>
          <w:p w14:paraId="4C0686D5" w14:textId="59208942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paring for placement (Being successful)</w:t>
            </w:r>
          </w:p>
        </w:tc>
      </w:tr>
      <w:tr w:rsidR="00394978" w14:paraId="581EC63E" w14:textId="77777777" w:rsidTr="002A7D99">
        <w:tc>
          <w:tcPr>
            <w:tcW w:w="1121" w:type="dxa"/>
            <w:vMerge/>
          </w:tcPr>
          <w:p w14:paraId="19C0E508" w14:textId="3E463740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</w:tcPr>
          <w:p w14:paraId="18C7BD98" w14:textId="7A2C5AC5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ues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am</w:t>
            </w:r>
            <w:proofErr w:type="gramEnd"/>
          </w:p>
        </w:tc>
        <w:tc>
          <w:tcPr>
            <w:tcW w:w="6824" w:type="dxa"/>
            <w:vMerge w:val="restart"/>
            <w:shd w:val="clear" w:color="auto" w:fill="FFFF00"/>
          </w:tcPr>
          <w:p w14:paraId="30EBDE87" w14:textId="6B5484A3" w:rsidR="00394978" w:rsidRDefault="00394978" w:rsidP="00B1180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ing collaboratively with service users</w:t>
            </w:r>
          </w:p>
          <w:p w14:paraId="2C9F7184" w14:textId="218CC846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4978" w14:paraId="18A7E4BD" w14:textId="77777777" w:rsidTr="00003ED8">
        <w:tc>
          <w:tcPr>
            <w:tcW w:w="1121" w:type="dxa"/>
            <w:vMerge/>
          </w:tcPr>
          <w:p w14:paraId="0D5155FA" w14:textId="4FC49140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</w:tcPr>
          <w:p w14:paraId="2FA81A4E" w14:textId="4D7E4EE8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ues pm</w:t>
            </w:r>
          </w:p>
        </w:tc>
        <w:tc>
          <w:tcPr>
            <w:tcW w:w="6824" w:type="dxa"/>
            <w:vMerge/>
            <w:shd w:val="clear" w:color="auto" w:fill="FFFF00"/>
          </w:tcPr>
          <w:p w14:paraId="03E4794F" w14:textId="4C6600B2" w:rsidR="00394978" w:rsidRDefault="00394978" w:rsidP="00037E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4370" w14:paraId="0876D7BB" w14:textId="77777777" w:rsidTr="00394978">
        <w:tc>
          <w:tcPr>
            <w:tcW w:w="2243" w:type="dxa"/>
            <w:gridSpan w:val="2"/>
          </w:tcPr>
          <w:p w14:paraId="7B525638" w14:textId="1515F86B" w:rsidR="00264370" w:rsidRDefault="00264370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based task</w:t>
            </w:r>
          </w:p>
        </w:tc>
        <w:tc>
          <w:tcPr>
            <w:tcW w:w="6824" w:type="dxa"/>
            <w:shd w:val="clear" w:color="auto" w:fill="FFFFFF" w:themeFill="background1"/>
          </w:tcPr>
          <w:p w14:paraId="65DA06EB" w14:textId="48B9BABC" w:rsidR="00264370" w:rsidRDefault="00F631E3" w:rsidP="00037E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haviour change wheel</w:t>
            </w:r>
          </w:p>
        </w:tc>
      </w:tr>
    </w:tbl>
    <w:p w14:paraId="07860895" w14:textId="77777777" w:rsidR="008810D6" w:rsidRPr="00414A8E" w:rsidRDefault="008810D6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8810D6" w:rsidRPr="00414A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ytjAzMDU0NbMwMbVQ0lEKTi0uzszPAymwrAUAtjrriywAAAA="/>
  </w:docVars>
  <w:rsids>
    <w:rsidRoot w:val="008810D6"/>
    <w:rsid w:val="00016B3B"/>
    <w:rsid w:val="00036D3D"/>
    <w:rsid w:val="000B76AE"/>
    <w:rsid w:val="001345FE"/>
    <w:rsid w:val="00194620"/>
    <w:rsid w:val="001F7834"/>
    <w:rsid w:val="00234DA0"/>
    <w:rsid w:val="00260A14"/>
    <w:rsid w:val="00264370"/>
    <w:rsid w:val="002B1DB7"/>
    <w:rsid w:val="002D58F4"/>
    <w:rsid w:val="00394978"/>
    <w:rsid w:val="003A0AB1"/>
    <w:rsid w:val="003E5645"/>
    <w:rsid w:val="003F3C3A"/>
    <w:rsid w:val="003F6EA6"/>
    <w:rsid w:val="00414A8E"/>
    <w:rsid w:val="0046710D"/>
    <w:rsid w:val="00473C6B"/>
    <w:rsid w:val="0047642C"/>
    <w:rsid w:val="005221A0"/>
    <w:rsid w:val="0053104D"/>
    <w:rsid w:val="00563B3E"/>
    <w:rsid w:val="005A28A2"/>
    <w:rsid w:val="005C6D05"/>
    <w:rsid w:val="006030D2"/>
    <w:rsid w:val="006917FC"/>
    <w:rsid w:val="006919D6"/>
    <w:rsid w:val="007F70A6"/>
    <w:rsid w:val="008301E7"/>
    <w:rsid w:val="00855821"/>
    <w:rsid w:val="008718DC"/>
    <w:rsid w:val="008810D6"/>
    <w:rsid w:val="008A6F98"/>
    <w:rsid w:val="008F1216"/>
    <w:rsid w:val="008F7B3A"/>
    <w:rsid w:val="00935B54"/>
    <w:rsid w:val="00A1667B"/>
    <w:rsid w:val="00B11803"/>
    <w:rsid w:val="00C82930"/>
    <w:rsid w:val="00CE0F1D"/>
    <w:rsid w:val="00CE7F2F"/>
    <w:rsid w:val="00D6483B"/>
    <w:rsid w:val="00D65A16"/>
    <w:rsid w:val="00E32418"/>
    <w:rsid w:val="00ED5052"/>
    <w:rsid w:val="00EF7A2F"/>
    <w:rsid w:val="00F14FE8"/>
    <w:rsid w:val="00F631E3"/>
    <w:rsid w:val="00FF7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2747D7"/>
  <w15:chartTrackingRefBased/>
  <w15:docId w15:val="{BE7AA6AA-A038-4D5D-B650-69B62F76E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10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9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ssex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James D</dc:creator>
  <cp:keywords/>
  <dc:description/>
  <cp:lastModifiedBy>Clarke, Jacalyn E G</cp:lastModifiedBy>
  <cp:revision>4</cp:revision>
  <dcterms:created xsi:type="dcterms:W3CDTF">2025-09-09T09:50:00Z</dcterms:created>
  <dcterms:modified xsi:type="dcterms:W3CDTF">2025-09-09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d46635-58d8-4ff4-896b-68b740b66911</vt:lpwstr>
  </property>
</Properties>
</file>